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E640DC" w14:textId="39978B92" w:rsidR="007B2683" w:rsidRPr="00F9159C" w:rsidRDefault="007B2683" w:rsidP="00F9159C">
      <w:r>
        <w:t xml:space="preserve">                                              </w:t>
      </w:r>
    </w:p>
    <w:p w14:paraId="6753120F" w14:textId="7429DC1E" w:rsidR="007B2683" w:rsidRPr="00DC7608" w:rsidRDefault="007B2683" w:rsidP="007B2683">
      <w:pPr>
        <w:jc w:val="center"/>
        <w:rPr>
          <w:b/>
          <w:bCs/>
          <w:color w:val="44546A" w:themeColor="text2"/>
          <w:sz w:val="56"/>
          <w:szCs w:val="56"/>
        </w:rPr>
      </w:pPr>
      <w:r w:rsidRPr="00DC7608">
        <w:rPr>
          <w:b/>
          <w:bCs/>
          <w:color w:val="44546A" w:themeColor="text2"/>
          <w:sz w:val="56"/>
          <w:szCs w:val="56"/>
        </w:rPr>
        <w:t>Free Support Group for:</w:t>
      </w:r>
    </w:p>
    <w:p w14:paraId="78E8B6FE" w14:textId="08B29AFB" w:rsidR="007B2683" w:rsidRPr="00DC7608" w:rsidRDefault="00A972BE" w:rsidP="007B2683">
      <w:pPr>
        <w:jc w:val="center"/>
        <w:rPr>
          <w:b/>
          <w:bCs/>
          <w:color w:val="44546A" w:themeColor="text2"/>
          <w:sz w:val="56"/>
          <w:szCs w:val="56"/>
        </w:rPr>
      </w:pPr>
      <w:r w:rsidRPr="00DC7608">
        <w:rPr>
          <w:b/>
          <w:bCs/>
          <w:color w:val="44546A" w:themeColor="text2"/>
          <w:sz w:val="56"/>
          <w:szCs w:val="56"/>
        </w:rPr>
        <w:t xml:space="preserve"> ADULT</w:t>
      </w:r>
      <w:r w:rsidR="00B67C39" w:rsidRPr="00DC7608">
        <w:rPr>
          <w:b/>
          <w:bCs/>
          <w:color w:val="44546A" w:themeColor="text2"/>
          <w:sz w:val="56"/>
          <w:szCs w:val="56"/>
        </w:rPr>
        <w:t>S</w:t>
      </w:r>
      <w:r w:rsidR="007B2683" w:rsidRPr="00DC7608">
        <w:rPr>
          <w:b/>
          <w:bCs/>
          <w:color w:val="44546A" w:themeColor="text2"/>
          <w:sz w:val="56"/>
          <w:szCs w:val="56"/>
        </w:rPr>
        <w:t xml:space="preserve"> LIVING WITH LOSS</w:t>
      </w:r>
    </w:p>
    <w:p w14:paraId="15972D4C" w14:textId="04E1435C" w:rsidR="007B2683" w:rsidRDefault="007B2683" w:rsidP="00247140">
      <w:pPr>
        <w:jc w:val="center"/>
        <w:rPr>
          <w:sz w:val="32"/>
          <w:szCs w:val="32"/>
        </w:rPr>
      </w:pPr>
      <w:r>
        <w:rPr>
          <w:sz w:val="32"/>
          <w:szCs w:val="32"/>
        </w:rPr>
        <w:t>This group</w:t>
      </w:r>
      <w:r w:rsidR="00BC0BE2">
        <w:rPr>
          <w:sz w:val="32"/>
          <w:szCs w:val="32"/>
        </w:rPr>
        <w:t xml:space="preserve"> is facilitated by Registered Counsellors</w:t>
      </w:r>
      <w:r w:rsidR="00E35D7E">
        <w:rPr>
          <w:sz w:val="32"/>
          <w:szCs w:val="32"/>
        </w:rPr>
        <w:t>,</w:t>
      </w:r>
      <w:r w:rsidR="00BC0BE2">
        <w:rPr>
          <w:sz w:val="32"/>
          <w:szCs w:val="32"/>
        </w:rPr>
        <w:t xml:space="preserve"> and </w:t>
      </w:r>
      <w:r>
        <w:rPr>
          <w:sz w:val="32"/>
          <w:szCs w:val="32"/>
        </w:rPr>
        <w:t xml:space="preserve">offers a safe and welcoming space for </w:t>
      </w:r>
      <w:r w:rsidR="00FE4C89">
        <w:rPr>
          <w:sz w:val="32"/>
          <w:szCs w:val="32"/>
        </w:rPr>
        <w:t>a</w:t>
      </w:r>
      <w:r w:rsidR="00B67C39">
        <w:rPr>
          <w:sz w:val="32"/>
          <w:szCs w:val="32"/>
        </w:rPr>
        <w:t>dul</w:t>
      </w:r>
      <w:r w:rsidR="00286DB7">
        <w:rPr>
          <w:sz w:val="32"/>
          <w:szCs w:val="32"/>
        </w:rPr>
        <w:t>t</w:t>
      </w:r>
      <w:r w:rsidR="00B67C39">
        <w:rPr>
          <w:sz w:val="32"/>
          <w:szCs w:val="32"/>
        </w:rPr>
        <w:t xml:space="preserve">s </w:t>
      </w:r>
      <w:r>
        <w:rPr>
          <w:sz w:val="32"/>
          <w:szCs w:val="32"/>
        </w:rPr>
        <w:t>to reflect on their experience of loss (spouse, child, parent, sibling or death of a friend)</w:t>
      </w:r>
      <w:r w:rsidR="00DB3C0F">
        <w:rPr>
          <w:sz w:val="32"/>
          <w:szCs w:val="32"/>
        </w:rPr>
        <w:t>,</w:t>
      </w:r>
      <w:r w:rsidR="00055C78">
        <w:rPr>
          <w:sz w:val="32"/>
          <w:szCs w:val="32"/>
        </w:rPr>
        <w:t xml:space="preserve"> c</w:t>
      </w:r>
      <w:r>
        <w:rPr>
          <w:sz w:val="32"/>
          <w:szCs w:val="32"/>
        </w:rPr>
        <w:t>onnect with others who are also grieving</w:t>
      </w:r>
      <w:r w:rsidR="001D01B5">
        <w:rPr>
          <w:sz w:val="32"/>
          <w:szCs w:val="32"/>
        </w:rPr>
        <w:t>,</w:t>
      </w:r>
      <w:r>
        <w:rPr>
          <w:sz w:val="32"/>
          <w:szCs w:val="32"/>
        </w:rPr>
        <w:t xml:space="preserve"> and learn tools that can help with the grieving process</w:t>
      </w:r>
      <w:r w:rsidR="00E17EAA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="005E5123">
        <w:rPr>
          <w:sz w:val="32"/>
          <w:szCs w:val="32"/>
        </w:rPr>
        <w:t>improving</w:t>
      </w:r>
      <w:r>
        <w:rPr>
          <w:sz w:val="32"/>
          <w:szCs w:val="32"/>
        </w:rPr>
        <w:t xml:space="preserve"> their quality of life. </w:t>
      </w:r>
    </w:p>
    <w:p w14:paraId="5B56B311" w14:textId="77777777" w:rsidR="00620F32" w:rsidRDefault="00620F32" w:rsidP="00247140">
      <w:pPr>
        <w:jc w:val="center"/>
        <w:rPr>
          <w:sz w:val="32"/>
          <w:szCs w:val="32"/>
        </w:rPr>
      </w:pPr>
    </w:p>
    <w:p w14:paraId="2A1AE942" w14:textId="77777777" w:rsidR="00831494" w:rsidRPr="00247140" w:rsidRDefault="0036220B" w:rsidP="007B2683">
      <w:pPr>
        <w:jc w:val="center"/>
        <w:rPr>
          <w:b/>
          <w:bCs/>
          <w:sz w:val="44"/>
          <w:szCs w:val="44"/>
        </w:rPr>
      </w:pPr>
      <w:r w:rsidRPr="00247140">
        <w:rPr>
          <w:b/>
          <w:bCs/>
          <w:sz w:val="44"/>
          <w:szCs w:val="44"/>
        </w:rPr>
        <w:t xml:space="preserve">Spring </w:t>
      </w:r>
      <w:r w:rsidR="0078267D" w:rsidRPr="00247140">
        <w:rPr>
          <w:b/>
          <w:bCs/>
          <w:sz w:val="44"/>
          <w:szCs w:val="44"/>
        </w:rPr>
        <w:t>Sessions</w:t>
      </w:r>
      <w:r w:rsidR="00290F52" w:rsidRPr="00247140">
        <w:rPr>
          <w:b/>
          <w:bCs/>
          <w:sz w:val="44"/>
          <w:szCs w:val="44"/>
        </w:rPr>
        <w:t xml:space="preserve"> </w:t>
      </w:r>
      <w:r w:rsidR="00831494" w:rsidRPr="00247140">
        <w:rPr>
          <w:b/>
          <w:bCs/>
          <w:sz w:val="44"/>
          <w:szCs w:val="44"/>
        </w:rPr>
        <w:t>are back!</w:t>
      </w:r>
    </w:p>
    <w:p w14:paraId="4185C220" w14:textId="1B9A49F8" w:rsidR="0078267D" w:rsidRPr="00303F93" w:rsidRDefault="00831494" w:rsidP="007B2683">
      <w:pPr>
        <w:jc w:val="center"/>
        <w:rPr>
          <w:b/>
          <w:bCs/>
          <w:sz w:val="40"/>
          <w:szCs w:val="40"/>
        </w:rPr>
      </w:pPr>
      <w:r w:rsidRPr="00303F93">
        <w:rPr>
          <w:b/>
          <w:bCs/>
          <w:sz w:val="40"/>
          <w:szCs w:val="40"/>
        </w:rPr>
        <w:t xml:space="preserve">Information and registration Day: </w:t>
      </w:r>
      <w:r w:rsidR="00BF2AA4" w:rsidRPr="00303F93">
        <w:rPr>
          <w:b/>
          <w:bCs/>
          <w:sz w:val="40"/>
          <w:szCs w:val="40"/>
        </w:rPr>
        <w:t>March 24</w:t>
      </w:r>
      <w:r w:rsidR="00BF2AA4" w:rsidRPr="00303F93">
        <w:rPr>
          <w:b/>
          <w:bCs/>
          <w:sz w:val="40"/>
          <w:szCs w:val="40"/>
          <w:vertAlign w:val="superscript"/>
        </w:rPr>
        <w:t>th</w:t>
      </w:r>
      <w:r w:rsidR="00BF2AA4" w:rsidRPr="00303F93">
        <w:rPr>
          <w:b/>
          <w:bCs/>
          <w:sz w:val="40"/>
          <w:szCs w:val="40"/>
        </w:rPr>
        <w:t xml:space="preserve"> 2026 </w:t>
      </w:r>
    </w:p>
    <w:p w14:paraId="4F6696AB" w14:textId="725B71F2" w:rsidR="00102ED4" w:rsidRPr="00EC2A91" w:rsidRDefault="007B2683" w:rsidP="00EC2A91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1ST AND 3RD TUESDAY OF THE MONTH </w:t>
      </w:r>
    </w:p>
    <w:p w14:paraId="36A11A9E" w14:textId="15EE0A5C" w:rsidR="00124196" w:rsidRDefault="005A7A7B" w:rsidP="007B268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10.30</w:t>
      </w:r>
      <w:r w:rsidR="00DB3C0F">
        <w:rPr>
          <w:b/>
          <w:bCs/>
          <w:sz w:val="32"/>
          <w:szCs w:val="32"/>
        </w:rPr>
        <w:t xml:space="preserve"> </w:t>
      </w:r>
      <w:r w:rsidR="00547C40">
        <w:rPr>
          <w:b/>
          <w:bCs/>
          <w:sz w:val="32"/>
          <w:szCs w:val="32"/>
        </w:rPr>
        <w:t>am to 11.45</w:t>
      </w:r>
      <w:r w:rsidR="00DB3C0F">
        <w:rPr>
          <w:b/>
          <w:bCs/>
          <w:sz w:val="32"/>
          <w:szCs w:val="32"/>
        </w:rPr>
        <w:t xml:space="preserve"> </w:t>
      </w:r>
      <w:r w:rsidR="00547C40">
        <w:rPr>
          <w:b/>
          <w:bCs/>
          <w:sz w:val="32"/>
          <w:szCs w:val="32"/>
        </w:rPr>
        <w:t>am</w:t>
      </w:r>
    </w:p>
    <w:p w14:paraId="4F4C851C" w14:textId="77777777" w:rsidR="007B2683" w:rsidRDefault="007B2683" w:rsidP="007B268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he Gathering Place- Ambrosia Building</w:t>
      </w:r>
    </w:p>
    <w:p w14:paraId="73EA5228" w14:textId="3ADB5EA4" w:rsidR="007B2683" w:rsidRDefault="007B2683" w:rsidP="00055C78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714 Veterans Ave. Keremeos BC. B0X 1N0</w:t>
      </w:r>
    </w:p>
    <w:p w14:paraId="3B547399" w14:textId="6D06221A" w:rsidR="00D04FF3" w:rsidRDefault="00D04FF3" w:rsidP="001B7380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ore information: email </w:t>
      </w:r>
      <w:hyperlink r:id="rId4" w:history="1">
        <w:r w:rsidR="00A70A65" w:rsidRPr="00A45D50">
          <w:rPr>
            <w:rStyle w:val="Hyperlink"/>
            <w:b/>
            <w:bCs/>
            <w:sz w:val="24"/>
            <w:szCs w:val="24"/>
          </w:rPr>
          <w:t>sols.penticton@gmail.com</w:t>
        </w:r>
      </w:hyperlink>
    </w:p>
    <w:p w14:paraId="7F1DB88B" w14:textId="134633D4" w:rsidR="007B2683" w:rsidRDefault="007B2683" w:rsidP="00BF2AA4"/>
    <w:p w14:paraId="44F79F1A" w14:textId="3861148E" w:rsidR="00692FD2" w:rsidRPr="002C67A6" w:rsidRDefault="007B2683" w:rsidP="00692FD2">
      <w:pPr>
        <w:rPr>
          <w:sz w:val="28"/>
          <w:szCs w:val="28"/>
        </w:rPr>
      </w:pPr>
      <w:r w:rsidRPr="007B2683">
        <w:rPr>
          <w:sz w:val="28"/>
          <w:szCs w:val="28"/>
        </w:rPr>
        <w:t xml:space="preserve">Sponsored By: </w:t>
      </w:r>
      <w:r w:rsidR="004126EC">
        <w:rPr>
          <w:noProof/>
        </w:rPr>
        <mc:AlternateContent>
          <mc:Choice Requires="wps">
            <w:drawing>
              <wp:inline distT="0" distB="0" distL="0" distR="0" wp14:anchorId="200DDDF1" wp14:editId="19DC63B3">
                <wp:extent cx="1524000" cy="1111250"/>
                <wp:effectExtent l="0" t="0" r="0" b="0"/>
                <wp:docPr id="663764340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524000" cy="1111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0CEC91" w14:textId="055A2D34" w:rsidR="002C67A6" w:rsidRDefault="002C67A6" w:rsidP="009B2F6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00DDDF1" id="Rectangle 2" o:spid="_x0000_s1026" style="width:120pt;height:8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" filled="f" stroked="f">
                <o:lock v:ext="edit" aspectratio="t"/>
                <v:textbox>
                  <w:txbxContent>
                    <w:p w14:paraId="5B0CEC91" w14:textId="055A2D34" w:rsidR="002C67A6" w:rsidRDefault="002C67A6" w:rsidP="009B2F66"/>
                  </w:txbxContent>
                </v:textbox>
                <w10:anchorlock/>
              </v:rect>
            </w:pict>
          </mc:Fallback>
        </mc:AlternateContent>
      </w:r>
      <w:r w:rsidR="00F9159C">
        <w:rPr>
          <w:rFonts w:ascii="Segoe UI" w:hAnsi="Segoe UI" w:cs="Segoe UI"/>
          <w:noProof/>
          <w:color w:val="000000"/>
          <w:sz w:val="18"/>
          <w:szCs w:val="18"/>
          <w:shd w:val="clear" w:color="auto" w:fill="FFFFFF"/>
        </w:rPr>
        <w:drawing>
          <wp:inline distT="0" distB="0" distL="0" distR="0" wp14:anchorId="21011079" wp14:editId="267B0941">
            <wp:extent cx="2133600" cy="767774"/>
            <wp:effectExtent l="0" t="0" r="0" b="0"/>
            <wp:docPr id="203319737" name="Picture 2" descr="A blue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blue and white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143" cy="797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A34B3">
        <w:t xml:space="preserve"> </w:t>
      </w:r>
    </w:p>
    <w:p w14:paraId="3EAE9413" w14:textId="2572EFB7" w:rsidR="008B77A7" w:rsidRPr="00692FD2" w:rsidRDefault="00692FD2" w:rsidP="00692FD2">
      <w:r w:rsidRPr="00692FD2">
        <w:t xml:space="preserve">                                                          </w:t>
      </w:r>
      <w:r w:rsidR="00E20605">
        <w:t xml:space="preserve">                          </w:t>
      </w:r>
      <w:r w:rsidR="00A039FD">
        <w:t xml:space="preserve"> </w:t>
      </w:r>
      <w:r w:rsidR="008B77A7" w:rsidRPr="00692FD2">
        <w:t>South Okanagan Loss Society</w:t>
      </w:r>
    </w:p>
    <w:p w14:paraId="4650CF99" w14:textId="22713422" w:rsidR="001B7380" w:rsidRPr="00D04FF3" w:rsidRDefault="00A301AE" w:rsidP="003A34B3">
      <w:pPr>
        <w:rPr>
          <w:b/>
          <w:bCs/>
          <w:sz w:val="28"/>
          <w:szCs w:val="28"/>
        </w:rPr>
      </w:pPr>
      <w:r w:rsidRPr="008E6D3F">
        <w:rPr>
          <w:b/>
          <w:bCs/>
          <w:sz w:val="28"/>
          <w:szCs w:val="28"/>
        </w:rPr>
        <w:t xml:space="preserve">Space provided by </w:t>
      </w:r>
      <w:r w:rsidR="0098776E" w:rsidRPr="008E6D3F">
        <w:rPr>
          <w:b/>
          <w:bCs/>
          <w:sz w:val="28"/>
          <w:szCs w:val="28"/>
        </w:rPr>
        <w:t>Lower Similkameen Community Services Society</w:t>
      </w:r>
      <w:r w:rsidR="008E6D3F" w:rsidRPr="008E6D3F">
        <w:rPr>
          <w:b/>
          <w:bCs/>
          <w:sz w:val="28"/>
          <w:szCs w:val="28"/>
        </w:rPr>
        <w:t>.</w:t>
      </w:r>
    </w:p>
    <w:sectPr w:rsidR="001B7380" w:rsidRPr="00D04FF3" w:rsidSect="002215EA">
      <w:pgSz w:w="12240" w:h="15840"/>
      <w:pgMar w:top="1440" w:right="1440" w:bottom="1440" w:left="144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S0MDc3MzA3srSwMDdS0lEKTi0uzszPAymwqAUAOhRAsywAAAA="/>
  </w:docVars>
  <w:rsids>
    <w:rsidRoot w:val="007B2683"/>
    <w:rsid w:val="00055C78"/>
    <w:rsid w:val="000875F2"/>
    <w:rsid w:val="00102ED4"/>
    <w:rsid w:val="00124196"/>
    <w:rsid w:val="001B7380"/>
    <w:rsid w:val="001D01B5"/>
    <w:rsid w:val="00200B4D"/>
    <w:rsid w:val="002215EA"/>
    <w:rsid w:val="00247140"/>
    <w:rsid w:val="00286DB7"/>
    <w:rsid w:val="00290F52"/>
    <w:rsid w:val="002C67A6"/>
    <w:rsid w:val="00303F93"/>
    <w:rsid w:val="0036220B"/>
    <w:rsid w:val="00390440"/>
    <w:rsid w:val="003A0D22"/>
    <w:rsid w:val="003A34B3"/>
    <w:rsid w:val="003B48C0"/>
    <w:rsid w:val="003D4D32"/>
    <w:rsid w:val="004126EC"/>
    <w:rsid w:val="00427059"/>
    <w:rsid w:val="0045291E"/>
    <w:rsid w:val="00453709"/>
    <w:rsid w:val="004F70BC"/>
    <w:rsid w:val="00501FC0"/>
    <w:rsid w:val="00523BE3"/>
    <w:rsid w:val="00547C40"/>
    <w:rsid w:val="005A7A7B"/>
    <w:rsid w:val="005E5123"/>
    <w:rsid w:val="00602A40"/>
    <w:rsid w:val="00620F32"/>
    <w:rsid w:val="00677CDD"/>
    <w:rsid w:val="00692FD2"/>
    <w:rsid w:val="006C41AE"/>
    <w:rsid w:val="006F7B69"/>
    <w:rsid w:val="00700C89"/>
    <w:rsid w:val="0078267D"/>
    <w:rsid w:val="007B2683"/>
    <w:rsid w:val="00831494"/>
    <w:rsid w:val="008514E7"/>
    <w:rsid w:val="008B101F"/>
    <w:rsid w:val="008B63A1"/>
    <w:rsid w:val="008B77A7"/>
    <w:rsid w:val="008E6D3F"/>
    <w:rsid w:val="00911B08"/>
    <w:rsid w:val="009213EF"/>
    <w:rsid w:val="00937059"/>
    <w:rsid w:val="0098776E"/>
    <w:rsid w:val="009B2F66"/>
    <w:rsid w:val="009C4527"/>
    <w:rsid w:val="009D0750"/>
    <w:rsid w:val="009F181C"/>
    <w:rsid w:val="00A013C2"/>
    <w:rsid w:val="00A039FD"/>
    <w:rsid w:val="00A10BF9"/>
    <w:rsid w:val="00A1303D"/>
    <w:rsid w:val="00A301AE"/>
    <w:rsid w:val="00A66B05"/>
    <w:rsid w:val="00A70A65"/>
    <w:rsid w:val="00A972BE"/>
    <w:rsid w:val="00B62046"/>
    <w:rsid w:val="00B67C39"/>
    <w:rsid w:val="00B842CD"/>
    <w:rsid w:val="00BA2757"/>
    <w:rsid w:val="00BC0BE2"/>
    <w:rsid w:val="00BC74BA"/>
    <w:rsid w:val="00BD5269"/>
    <w:rsid w:val="00BF2AA4"/>
    <w:rsid w:val="00C04B93"/>
    <w:rsid w:val="00C41F37"/>
    <w:rsid w:val="00C573E9"/>
    <w:rsid w:val="00CA2AAA"/>
    <w:rsid w:val="00CC5691"/>
    <w:rsid w:val="00D02D90"/>
    <w:rsid w:val="00D04FF3"/>
    <w:rsid w:val="00D16A8D"/>
    <w:rsid w:val="00DB3C0F"/>
    <w:rsid w:val="00DC7608"/>
    <w:rsid w:val="00E1135D"/>
    <w:rsid w:val="00E17EAA"/>
    <w:rsid w:val="00E20605"/>
    <w:rsid w:val="00E35D7E"/>
    <w:rsid w:val="00E971C3"/>
    <w:rsid w:val="00EB7104"/>
    <w:rsid w:val="00EC2A91"/>
    <w:rsid w:val="00F06D4E"/>
    <w:rsid w:val="00F24830"/>
    <w:rsid w:val="00F362E7"/>
    <w:rsid w:val="00F5732E"/>
    <w:rsid w:val="00F726EF"/>
    <w:rsid w:val="00F73127"/>
    <w:rsid w:val="00F9159C"/>
    <w:rsid w:val="00FE4C89"/>
    <w:rsid w:val="00FF2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FA47E"/>
  <w15:chartTrackingRefBased/>
  <w15:docId w15:val="{51CC59A8-3287-4C52-98E4-F8882ACEC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268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B26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71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62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mailto:sols.penticto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i Lobos-Taylor</dc:creator>
  <cp:keywords/>
  <dc:description/>
  <cp:lastModifiedBy>Angi Lobos-Taylor</cp:lastModifiedBy>
  <cp:revision>67</cp:revision>
  <dcterms:created xsi:type="dcterms:W3CDTF">2025-04-01T22:51:00Z</dcterms:created>
  <dcterms:modified xsi:type="dcterms:W3CDTF">2026-02-14T18:38:00Z</dcterms:modified>
</cp:coreProperties>
</file>